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0B34D1" w14:textId="38083F50" w:rsidR="000F02F0" w:rsidRDefault="00581CB6">
      <w:pPr>
        <w:pStyle w:val="Titre"/>
      </w:pPr>
      <w:bookmarkStart w:id="0" w:name="_Hlk69136069"/>
      <w:bookmarkEnd w:id="0"/>
      <w:r>
        <w:t>B</w:t>
      </w:r>
      <w:r w:rsidR="00D62401">
        <w:t>E</w:t>
      </w:r>
      <w:r>
        <w:t xml:space="preserve"> - </w:t>
      </w:r>
      <w:r w:rsidR="005060BE" w:rsidRPr="000F02F0">
        <w:t>JAVA Avancé TEST</w:t>
      </w:r>
      <w:r w:rsidR="004C4852">
        <w:t xml:space="preserve"> </w:t>
      </w:r>
      <w:r w:rsidR="003865D9">
        <w:t>FINAL JFX</w:t>
      </w:r>
    </w:p>
    <w:p w14:paraId="76FB4EC4" w14:textId="39B6D5CF" w:rsidR="000F02F0" w:rsidRDefault="00815DD1">
      <w:pPr>
        <w:pStyle w:val="Titre"/>
      </w:pPr>
      <w:r>
        <w:t xml:space="preserve">Projet </w:t>
      </w:r>
      <w:r w:rsidR="003865D9">
        <w:t>GestStage</w:t>
      </w:r>
    </w:p>
    <w:p w14:paraId="5D3A49CA" w14:textId="1B4D13BF" w:rsidR="00BF68A4" w:rsidRPr="00A17392" w:rsidRDefault="005060BE">
      <w:pPr>
        <w:pStyle w:val="Titre"/>
      </w:pPr>
      <w:r w:rsidRPr="00A17392">
        <w:t>(4H)</w:t>
      </w:r>
    </w:p>
    <w:p w14:paraId="11D40974" w14:textId="73D46161" w:rsidR="00BF68A4" w:rsidRDefault="005060BE" w:rsidP="00EC030F">
      <w:pPr>
        <w:pStyle w:val="Author"/>
      </w:pPr>
      <w:r>
        <w:t>SGC LEDEME</w:t>
      </w:r>
    </w:p>
    <w:p w14:paraId="0E7B6CAD" w14:textId="73AAB9B4" w:rsidR="00BF68A4" w:rsidRDefault="00D62401">
      <w:pPr>
        <w:pStyle w:val="Date"/>
      </w:pPr>
      <w:r>
        <w:t>2023</w:t>
      </w:r>
    </w:p>
    <w:p w14:paraId="234DF75B" w14:textId="01171090" w:rsidR="00EC030F" w:rsidRDefault="00EC030F" w:rsidP="00EC030F">
      <w:pPr>
        <w:pStyle w:val="Corpsdetexte"/>
      </w:pPr>
    </w:p>
    <w:p w14:paraId="165E942F" w14:textId="77777777" w:rsidR="00EC030F" w:rsidRPr="00EC030F" w:rsidRDefault="00EC030F" w:rsidP="00EC030F">
      <w:pPr>
        <w:pStyle w:val="Corpsdetexte"/>
      </w:pPr>
    </w:p>
    <w:p w14:paraId="4EF7A064" w14:textId="0CD10E73" w:rsidR="00815DD1" w:rsidRDefault="00815DD1" w:rsidP="00815DD1">
      <w:pPr>
        <w:pStyle w:val="Corpsdetexte"/>
      </w:pPr>
    </w:p>
    <w:p w14:paraId="4B23F764" w14:textId="747F6897" w:rsidR="00815DD1" w:rsidRDefault="00581CB6" w:rsidP="003865D9">
      <w:pPr>
        <w:pStyle w:val="Corpsdetexte"/>
        <w:jc w:val="center"/>
      </w:pPr>
      <w:r>
        <w:rPr>
          <w:noProof/>
          <w:lang w:eastAsia="fr-FR"/>
        </w:rPr>
        <w:drawing>
          <wp:inline distT="0" distB="0" distL="0" distR="0" wp14:anchorId="7DA06E64" wp14:editId="07B100AB">
            <wp:extent cx="4276682" cy="4257675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682" cy="425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1C53B" w14:textId="644017AA" w:rsidR="00815DD1" w:rsidRDefault="00815DD1" w:rsidP="00815DD1">
      <w:pPr>
        <w:pStyle w:val="Corpsdetexte"/>
      </w:pPr>
    </w:p>
    <w:p w14:paraId="09D8D15E" w14:textId="5DE4B93F" w:rsidR="00815DD1" w:rsidRDefault="00815DD1">
      <w:r>
        <w:br w:type="page"/>
      </w:r>
    </w:p>
    <w:p w14:paraId="4AAEF423" w14:textId="77777777" w:rsidR="006004E1" w:rsidRDefault="00581CB6" w:rsidP="00581CB6">
      <w:pPr>
        <w:pStyle w:val="Titre1"/>
      </w:pPr>
      <w:bookmarkStart w:id="1" w:name="structure-du-projet"/>
      <w:r>
        <w:lastRenderedPageBreak/>
        <w:t>Règles de base</w:t>
      </w:r>
    </w:p>
    <w:p w14:paraId="75515396" w14:textId="77777777" w:rsidR="00581CB6" w:rsidRPr="00581CB6" w:rsidRDefault="00581CB6" w:rsidP="00581CB6">
      <w:pPr>
        <w:pStyle w:val="Corpsdetexte"/>
      </w:pPr>
    </w:p>
    <w:p w14:paraId="039E9F3B" w14:textId="3DBEBCDD" w:rsidR="00581CB6" w:rsidRPr="00581CB6" w:rsidRDefault="00581CB6" w:rsidP="00581CB6">
      <w:pPr>
        <w:pStyle w:val="Compact"/>
        <w:numPr>
          <w:ilvl w:val="0"/>
          <w:numId w:val="3"/>
        </w:numPr>
      </w:pPr>
      <w:r>
        <w:t xml:space="preserve">Vous </w:t>
      </w:r>
      <w:r w:rsidR="003865D9">
        <w:t xml:space="preserve">devez </w:t>
      </w:r>
      <w:r w:rsidR="00B92EE9">
        <w:t>développer une</w:t>
      </w:r>
      <w:r w:rsidR="003865D9">
        <w:t xml:space="preserve"> application JAVA FX</w:t>
      </w:r>
      <w:r>
        <w:t>.</w:t>
      </w:r>
    </w:p>
    <w:p w14:paraId="7AF1074D" w14:textId="20376C05" w:rsidR="00EC030F" w:rsidRDefault="00EC030F">
      <w:pPr>
        <w:pStyle w:val="Compact"/>
        <w:numPr>
          <w:ilvl w:val="0"/>
          <w:numId w:val="3"/>
        </w:numPr>
      </w:pPr>
      <w:r>
        <w:t>Le code devra être entièrement documenté.</w:t>
      </w:r>
    </w:p>
    <w:p w14:paraId="341B0330" w14:textId="01A4B5EA" w:rsidR="00581CB6" w:rsidRDefault="00581CB6" w:rsidP="00581CB6">
      <w:pPr>
        <w:pStyle w:val="Compact"/>
        <w:numPr>
          <w:ilvl w:val="0"/>
          <w:numId w:val="3"/>
        </w:numPr>
      </w:pPr>
      <w:r>
        <w:t>Vous devez découper correctement votre code et interfacer les couches.</w:t>
      </w:r>
    </w:p>
    <w:p w14:paraId="52252BED" w14:textId="77777777" w:rsidR="004C4852" w:rsidRDefault="004C4852"/>
    <w:p w14:paraId="7712F598" w14:textId="77777777" w:rsidR="004C4852" w:rsidRPr="000F02F0" w:rsidRDefault="004C4852" w:rsidP="004C4852">
      <w:pPr>
        <w:pStyle w:val="Titre1"/>
      </w:pPr>
      <w:r w:rsidRPr="000F02F0">
        <w:t>La base de données</w:t>
      </w:r>
    </w:p>
    <w:p w14:paraId="596472E9" w14:textId="33433F58" w:rsidR="00581CB6" w:rsidRDefault="004C4852" w:rsidP="00A71BE5">
      <w:pPr>
        <w:pStyle w:val="Corpsdetexte"/>
      </w:pPr>
      <w:r>
        <w:t>La base de données devra se nommer « </w:t>
      </w:r>
      <w:r w:rsidR="003865D9">
        <w:t>geststage</w:t>
      </w:r>
      <w:r>
        <w:t xml:space="preserve"> ». </w:t>
      </w:r>
    </w:p>
    <w:p w14:paraId="6176BC92" w14:textId="77777777" w:rsidR="00BF68A4" w:rsidRDefault="005060BE">
      <w:pPr>
        <w:pStyle w:val="Titre1"/>
      </w:pPr>
      <w:bookmarkStart w:id="2" w:name="les-entités"/>
      <w:bookmarkEnd w:id="1"/>
      <w:r>
        <w:t>Les entités</w:t>
      </w:r>
    </w:p>
    <w:p w14:paraId="232D0801" w14:textId="495C12A2" w:rsidR="00BF68A4" w:rsidRDefault="00581CB6" w:rsidP="00A00D33">
      <w:pPr>
        <w:pStyle w:val="FirstParagraph"/>
        <w:jc w:val="center"/>
      </w:pPr>
      <w:r>
        <w:rPr>
          <w:noProof/>
          <w:lang w:eastAsia="fr-FR"/>
        </w:rPr>
        <w:drawing>
          <wp:inline distT="0" distB="0" distL="0" distR="0" wp14:anchorId="5D1BBEED" wp14:editId="3D0F401B">
            <wp:extent cx="5972175" cy="3380169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380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8D579" w14:textId="08E8CD3A" w:rsidR="00BF68A4" w:rsidRDefault="00431024" w:rsidP="00A00D33">
      <w:pPr>
        <w:pStyle w:val="Normalcentr"/>
        <w:jc w:val="center"/>
      </w:pPr>
      <w:r w:rsidRPr="000F02F0">
        <w:t>Le</w:t>
      </w:r>
      <w:r w:rsidR="005060BE" w:rsidRPr="000F02F0">
        <w:t xml:space="preserve"> fichier “entities.</w:t>
      </w:r>
      <w:r w:rsidR="00581CB6">
        <w:t>png</w:t>
      </w:r>
      <w:r w:rsidR="005060BE" w:rsidRPr="000F02F0">
        <w:t>” est aussi disponible dans l’archive du test.</w:t>
      </w:r>
    </w:p>
    <w:p w14:paraId="0B69B05F" w14:textId="2CD15391" w:rsidR="00815DD1" w:rsidRDefault="00815DD1" w:rsidP="00A17392">
      <w:pPr>
        <w:pStyle w:val="Corpsdetexte"/>
      </w:pPr>
    </w:p>
    <w:p w14:paraId="757FBD9C" w14:textId="77777777" w:rsidR="003865D9" w:rsidRDefault="003865D9" w:rsidP="00A17392">
      <w:pPr>
        <w:pStyle w:val="Corpsdetexte"/>
      </w:pPr>
    </w:p>
    <w:p w14:paraId="12990811" w14:textId="7C5D4515" w:rsidR="00581CB6" w:rsidRDefault="00A17392" w:rsidP="00B92EE9">
      <w:pPr>
        <w:pStyle w:val="Titre1"/>
      </w:pPr>
      <w:r>
        <w:lastRenderedPageBreak/>
        <w:t xml:space="preserve">Règles de </w:t>
      </w:r>
      <w:r w:rsidR="00581CB6">
        <w:t>gestion</w:t>
      </w:r>
    </w:p>
    <w:p w14:paraId="340D4112" w14:textId="543B4204" w:rsidR="00581CB6" w:rsidRDefault="00581CB6" w:rsidP="00581CB6">
      <w:pPr>
        <w:pStyle w:val="Corpsdetexte"/>
        <w:numPr>
          <w:ilvl w:val="0"/>
          <w:numId w:val="8"/>
        </w:numPr>
      </w:pPr>
      <w:r>
        <w:t xml:space="preserve">Un </w:t>
      </w:r>
      <w:r w:rsidR="003865D9">
        <w:t>Stage</w:t>
      </w:r>
      <w:r>
        <w:t xml:space="preserve"> a :</w:t>
      </w:r>
    </w:p>
    <w:p w14:paraId="2C6BB610" w14:textId="06C909EE" w:rsidR="00581CB6" w:rsidRDefault="00581CB6" w:rsidP="00581CB6">
      <w:pPr>
        <w:pStyle w:val="Corpsdetexte"/>
        <w:numPr>
          <w:ilvl w:val="1"/>
          <w:numId w:val="8"/>
        </w:numPr>
      </w:pPr>
      <w:r>
        <w:t xml:space="preserve">Un </w:t>
      </w:r>
      <w:r w:rsidR="003865D9">
        <w:t>code sur 4 caractères (2 lettres en majuscule puis 2 chiffres)</w:t>
      </w:r>
      <w:r>
        <w:t>.</w:t>
      </w:r>
    </w:p>
    <w:p w14:paraId="70A9B8AE" w14:textId="6290B17A" w:rsidR="00581CB6" w:rsidRDefault="00581CB6" w:rsidP="00581CB6">
      <w:pPr>
        <w:pStyle w:val="Corpsdetexte"/>
        <w:numPr>
          <w:ilvl w:val="1"/>
          <w:numId w:val="8"/>
        </w:numPr>
      </w:pPr>
      <w:r>
        <w:t>Un</w:t>
      </w:r>
      <w:r w:rsidR="003865D9">
        <w:t>e date de début</w:t>
      </w:r>
      <w:r w:rsidR="00027037">
        <w:t xml:space="preserve"> obligatoire</w:t>
      </w:r>
      <w:r>
        <w:t>.</w:t>
      </w:r>
    </w:p>
    <w:p w14:paraId="4BACFE09" w14:textId="424CAED3" w:rsidR="00581CB6" w:rsidRDefault="00581CB6" w:rsidP="00581CB6">
      <w:pPr>
        <w:pStyle w:val="Corpsdetexte"/>
        <w:numPr>
          <w:ilvl w:val="1"/>
          <w:numId w:val="8"/>
        </w:numPr>
      </w:pPr>
      <w:r>
        <w:t xml:space="preserve">Une </w:t>
      </w:r>
      <w:r w:rsidR="003865D9">
        <w:t>date de fin</w:t>
      </w:r>
      <w:r w:rsidR="00027037">
        <w:t xml:space="preserve"> obligatoire</w:t>
      </w:r>
      <w:r>
        <w:t>.</w:t>
      </w:r>
    </w:p>
    <w:p w14:paraId="1D9EBBCB" w14:textId="78E3E402" w:rsidR="00FF7EAF" w:rsidRDefault="00FF7EAF" w:rsidP="00B92EE9">
      <w:pPr>
        <w:pStyle w:val="Corpsdetexte"/>
        <w:numPr>
          <w:ilvl w:val="1"/>
          <w:numId w:val="8"/>
        </w:numPr>
      </w:pPr>
      <w:r>
        <w:t>Un</w:t>
      </w:r>
      <w:r w:rsidR="003865D9">
        <w:t>e liste de stagiaires (impossible de stocker un stage sans stagiaires)</w:t>
      </w:r>
    </w:p>
    <w:p w14:paraId="103A2644" w14:textId="7EEEA490" w:rsidR="00FF7EAF" w:rsidRDefault="003865D9" w:rsidP="00FF7EAF">
      <w:pPr>
        <w:pStyle w:val="Corpsdetexte"/>
        <w:numPr>
          <w:ilvl w:val="0"/>
          <w:numId w:val="8"/>
        </w:numPr>
      </w:pPr>
      <w:r>
        <w:t xml:space="preserve">Un stagiaire </w:t>
      </w:r>
      <w:r w:rsidR="00FF7EAF">
        <w:t>a :</w:t>
      </w:r>
    </w:p>
    <w:p w14:paraId="77FEDBB9" w14:textId="77777777" w:rsidR="003865D9" w:rsidRDefault="003865D9" w:rsidP="003865D9">
      <w:pPr>
        <w:pStyle w:val="Corpsdetexte"/>
        <w:numPr>
          <w:ilvl w:val="1"/>
          <w:numId w:val="8"/>
        </w:numPr>
      </w:pPr>
      <w:bookmarkStart w:id="3" w:name="la-base-de-donnée"/>
      <w:bookmarkEnd w:id="2"/>
      <w:r>
        <w:t>Un nom de taille max 50 obligatoire.</w:t>
      </w:r>
    </w:p>
    <w:p w14:paraId="6BADA34A" w14:textId="7C7D99B5" w:rsidR="003865D9" w:rsidRDefault="003865D9" w:rsidP="003865D9">
      <w:pPr>
        <w:pStyle w:val="Corpsdetexte"/>
        <w:numPr>
          <w:ilvl w:val="1"/>
          <w:numId w:val="8"/>
        </w:numPr>
      </w:pPr>
      <w:r>
        <w:t>Un prénom de taille max 50 obligatoire.</w:t>
      </w:r>
    </w:p>
    <w:p w14:paraId="5DE6F68C" w14:textId="18161F87" w:rsidR="004C4852" w:rsidRDefault="003865D9" w:rsidP="003865D9">
      <w:pPr>
        <w:pStyle w:val="Corpsdetexte"/>
        <w:numPr>
          <w:ilvl w:val="1"/>
          <w:numId w:val="8"/>
        </w:numPr>
      </w:pPr>
      <w:r>
        <w:t>Une date de naissance obligatoire.</w:t>
      </w:r>
    </w:p>
    <w:p w14:paraId="6A1739ED" w14:textId="4D16D170" w:rsidR="003865D9" w:rsidRDefault="003865D9" w:rsidP="003865D9">
      <w:pPr>
        <w:pStyle w:val="Corpsdetexte"/>
        <w:numPr>
          <w:ilvl w:val="1"/>
          <w:numId w:val="8"/>
        </w:numPr>
      </w:pPr>
      <w:r>
        <w:t>Un dictionnaire de Matiere/</w:t>
      </w:r>
      <w:r w:rsidR="00B92EE9">
        <w:t>note</w:t>
      </w:r>
    </w:p>
    <w:p w14:paraId="485C7F24" w14:textId="24D0C427" w:rsidR="005268A1" w:rsidRPr="000F02F0" w:rsidRDefault="00B92EE9" w:rsidP="004C4852">
      <w:pPr>
        <w:pStyle w:val="Corpsdetexte"/>
        <w:numPr>
          <w:ilvl w:val="1"/>
          <w:numId w:val="8"/>
        </w:numPr>
      </w:pPr>
      <w:r>
        <w:t>Doit pouvoir fournir sa moyenne.</w:t>
      </w:r>
    </w:p>
    <w:p w14:paraId="1DE8398A" w14:textId="1B04BA0C" w:rsidR="00B92EE9" w:rsidRPr="00B92EE9" w:rsidRDefault="005060BE" w:rsidP="00B92EE9">
      <w:pPr>
        <w:pStyle w:val="Titre1"/>
      </w:pPr>
      <w:bookmarkStart w:id="4" w:name="les-facades"/>
      <w:bookmarkEnd w:id="3"/>
      <w:r>
        <w:t xml:space="preserve">Les </w:t>
      </w:r>
      <w:r w:rsidR="00B92EE9">
        <w:t>écrans</w:t>
      </w:r>
    </w:p>
    <w:p w14:paraId="61B4D214" w14:textId="7F0C92A6" w:rsidR="00B92EE9" w:rsidRDefault="00B92EE9" w:rsidP="00B92EE9">
      <w:pPr>
        <w:pStyle w:val="Corpsdetexte"/>
        <w:numPr>
          <w:ilvl w:val="0"/>
          <w:numId w:val="12"/>
        </w:numPr>
      </w:pPr>
      <w:r w:rsidRPr="00B92EE9">
        <w:t>Accueil</w:t>
      </w:r>
      <w:r>
        <w:t xml:space="preserve"> :</w:t>
      </w:r>
    </w:p>
    <w:p w14:paraId="2062D561" w14:textId="47B89869" w:rsidR="00B92EE9" w:rsidRDefault="00B92EE9" w:rsidP="00A71BE5">
      <w:pPr>
        <w:pStyle w:val="Corpsdetexte"/>
        <w:numPr>
          <w:ilvl w:val="1"/>
          <w:numId w:val="12"/>
        </w:numPr>
      </w:pPr>
      <w:r w:rsidRPr="00B92EE9">
        <w:t>Permet</w:t>
      </w:r>
      <w:r>
        <w:t xml:space="preserve"> dans sa partie haute de charger un fichier csv contenant la liste des stagiaires d’un stage</w:t>
      </w:r>
      <w:r w:rsidR="008B0265">
        <w:t xml:space="preserve"> (le bouton parcourir permet de sélectionner le fichier </w:t>
      </w:r>
      <w:r w:rsidR="00A71BE5">
        <w:t>« </w:t>
      </w:r>
      <w:r w:rsidR="003E1CEB">
        <w:t>voir</w:t>
      </w:r>
      <w:r w:rsidR="008B0265">
        <w:t xml:space="preserve"> astuces</w:t>
      </w:r>
      <w:r w:rsidR="00A71BE5">
        <w:t> »</w:t>
      </w:r>
      <w:r w:rsidR="008B0265">
        <w:t xml:space="preserve"> et les champs permettent de créer le stage dans lequel seront insérés les stagiaires contenus dans le fichier) vous devez créer le stage et lui associer les stagiaires</w:t>
      </w:r>
      <w:r>
        <w:t>.</w:t>
      </w:r>
      <w:r w:rsidR="00A71BE5">
        <w:t xml:space="preserve"> </w:t>
      </w:r>
      <w:r w:rsidR="00A71BE5">
        <w:t>2 fichiers CSV</w:t>
      </w:r>
      <w:r w:rsidR="00A71BE5">
        <w:t xml:space="preserve"> d’exemple</w:t>
      </w:r>
      <w:r w:rsidR="00A71BE5">
        <w:t xml:space="preserve"> sont fourni avec le sujet (AA99.csv &amp; BB11.csv)</w:t>
      </w:r>
    </w:p>
    <w:p w14:paraId="793559F0" w14:textId="5CA3F7E8" w:rsidR="00B92EE9" w:rsidRDefault="00B92EE9" w:rsidP="00B92EE9">
      <w:pPr>
        <w:pStyle w:val="Corpsdetexte"/>
        <w:numPr>
          <w:ilvl w:val="1"/>
          <w:numId w:val="12"/>
        </w:numPr>
      </w:pPr>
      <w:r>
        <w:t>Dans sa partie basse liste les stages, permet de les rechercher par leur code et permet de redirig</w:t>
      </w:r>
      <w:bookmarkStart w:id="5" w:name="_GoBack"/>
      <w:bookmarkEnd w:id="5"/>
      <w:r>
        <w:t>er vers le détail du stage ou de le supprimer via un menu contextuel.</w:t>
      </w:r>
    </w:p>
    <w:p w14:paraId="196A6796" w14:textId="784F97C6" w:rsidR="00B92EE9" w:rsidRDefault="00B92EE9" w:rsidP="00B92EE9">
      <w:pPr>
        <w:pStyle w:val="Corpsdetexte"/>
        <w:numPr>
          <w:ilvl w:val="0"/>
          <w:numId w:val="12"/>
        </w:numPr>
      </w:pPr>
      <w:r>
        <w:t>Stage :</w:t>
      </w:r>
    </w:p>
    <w:p w14:paraId="207E8BEE" w14:textId="3A4F0C22" w:rsidR="00B92EE9" w:rsidRDefault="00B92EE9" w:rsidP="00B92EE9">
      <w:pPr>
        <w:pStyle w:val="Corpsdetexte"/>
        <w:numPr>
          <w:ilvl w:val="1"/>
          <w:numId w:val="12"/>
        </w:numPr>
      </w:pPr>
      <w:r>
        <w:t>Permet dans sa partie haute d’ajouter une note au stagiaire sélectionné dans la partie du bas</w:t>
      </w:r>
      <w:r w:rsidR="00986CC8">
        <w:t xml:space="preserve"> (impossible si le stage n’a pas commencé ou s’il est terminé)</w:t>
      </w:r>
      <w:r>
        <w:t>.</w:t>
      </w:r>
    </w:p>
    <w:p w14:paraId="1D5BDC28" w14:textId="40A77A16" w:rsidR="00B92EE9" w:rsidRDefault="00B92EE9" w:rsidP="00B92EE9">
      <w:pPr>
        <w:pStyle w:val="Corpsdetexte"/>
        <w:numPr>
          <w:ilvl w:val="1"/>
          <w:numId w:val="12"/>
        </w:numPr>
      </w:pPr>
      <w:r>
        <w:t>Dans sa partie basse liste les stagiaires et permet d’afficher une pop-up listant les notes obtenues.</w:t>
      </w:r>
    </w:p>
    <w:p w14:paraId="74036698" w14:textId="24FE57E0" w:rsidR="00B92EE9" w:rsidRDefault="00B92EE9" w:rsidP="00B92EE9">
      <w:pPr>
        <w:pStyle w:val="Corpsdetexte"/>
      </w:pPr>
    </w:p>
    <w:p w14:paraId="3E947793" w14:textId="23098185" w:rsidR="00B92EE9" w:rsidRDefault="00B92EE9" w:rsidP="008B0265">
      <w:pPr>
        <w:pStyle w:val="Corpsdetexte"/>
      </w:pPr>
      <w:r>
        <w:t xml:space="preserve">Tous les champs doivent être vérifier et afficher </w:t>
      </w:r>
      <w:r w:rsidR="00986CC8">
        <w:t>en pop-up</w:t>
      </w:r>
      <w:r>
        <w:t xml:space="preserve"> WARNING si les données ne sont pas correctes. Toutes les erreurs doivent faire de même en ERROR.</w:t>
      </w:r>
    </w:p>
    <w:p w14:paraId="3E674E46" w14:textId="3A63F767" w:rsidR="00B92EE9" w:rsidRPr="000F02F0" w:rsidRDefault="00B92EE9" w:rsidP="00B92EE9">
      <w:pPr>
        <w:pStyle w:val="Titre1"/>
      </w:pPr>
      <w:r>
        <w:lastRenderedPageBreak/>
        <w:t>Astuces</w:t>
      </w:r>
    </w:p>
    <w:p w14:paraId="4DB131A1" w14:textId="7D40E38E" w:rsidR="00B92EE9" w:rsidRDefault="00B92EE9" w:rsidP="00B92EE9">
      <w:pPr>
        <w:pStyle w:val="Corpsdetexte"/>
        <w:numPr>
          <w:ilvl w:val="0"/>
          <w:numId w:val="13"/>
        </w:numPr>
      </w:pPr>
      <w:r>
        <w:t xml:space="preserve">Pour pouvoir sélectionner un fichier au clic sur un bouton le bouton doit exécuter ce code : </w:t>
      </w:r>
    </w:p>
    <w:p w14:paraId="32517BF5" w14:textId="2E623D6D" w:rsidR="00B92EE9" w:rsidRDefault="00B92EE9" w:rsidP="00986CC8">
      <w:pPr>
        <w:pStyle w:val="Paragraphedeliste"/>
        <w:shd w:val="clear" w:color="auto" w:fill="FFFFFF" w:themeFill="background1"/>
        <w:spacing w:after="0"/>
        <w:rPr>
          <w:rFonts w:ascii="Courier New" w:eastAsia="Times New Roman" w:hAnsi="Courier New" w:cs="Courier New"/>
          <w:b/>
          <w:color w:val="1F497D" w:themeColor="text2"/>
          <w:sz w:val="18"/>
          <w:szCs w:val="18"/>
          <w:lang w:eastAsia="fr-FR"/>
        </w:rPr>
      </w:pPr>
      <w:r w:rsidRPr="00986CC8">
        <w:rPr>
          <w:rFonts w:ascii="Courier New" w:eastAsia="Times New Roman" w:hAnsi="Courier New" w:cs="Courier New"/>
          <w:b/>
          <w:color w:val="1F497D" w:themeColor="text2"/>
          <w:sz w:val="18"/>
          <w:szCs w:val="18"/>
          <w:lang w:eastAsia="fr-FR"/>
        </w:rPr>
        <w:t>File file = new FileChooser().showOpenDialog(Lanceur.</w:t>
      </w:r>
      <w:r w:rsidRPr="00986CC8">
        <w:rPr>
          <w:rFonts w:ascii="Courier New" w:eastAsia="Times New Roman" w:hAnsi="Courier New" w:cs="Courier New"/>
          <w:b/>
          <w:iCs/>
          <w:color w:val="1F497D" w:themeColor="text2"/>
          <w:sz w:val="18"/>
          <w:szCs w:val="18"/>
          <w:lang w:eastAsia="fr-FR"/>
        </w:rPr>
        <w:t>getScene</w:t>
      </w:r>
      <w:r w:rsidRPr="00986CC8">
        <w:rPr>
          <w:rFonts w:ascii="Courier New" w:eastAsia="Times New Roman" w:hAnsi="Courier New" w:cs="Courier New"/>
          <w:b/>
          <w:color w:val="1F497D" w:themeColor="text2"/>
          <w:sz w:val="18"/>
          <w:szCs w:val="18"/>
          <w:lang w:eastAsia="fr-FR"/>
        </w:rPr>
        <w:t>().getWindow());</w:t>
      </w:r>
    </w:p>
    <w:p w14:paraId="60C31B70" w14:textId="5EED4FF8" w:rsidR="00986CC8" w:rsidRDefault="00986CC8" w:rsidP="00986CC8">
      <w:pPr>
        <w:shd w:val="clear" w:color="auto" w:fill="FFFFFF" w:themeFill="background1"/>
        <w:spacing w:after="0"/>
        <w:rPr>
          <w:rFonts w:ascii="Courier New" w:eastAsia="Times New Roman" w:hAnsi="Courier New" w:cs="Courier New"/>
          <w:b/>
          <w:color w:val="1F497D" w:themeColor="text2"/>
          <w:sz w:val="18"/>
          <w:szCs w:val="18"/>
          <w:lang w:eastAsia="fr-FR"/>
        </w:rPr>
      </w:pPr>
    </w:p>
    <w:p w14:paraId="3D66C5FB" w14:textId="0373F623" w:rsidR="00B92EE9" w:rsidRPr="00986CC8" w:rsidRDefault="00986CC8" w:rsidP="00986CC8">
      <w:pPr>
        <w:pStyle w:val="Paragraphedeliste"/>
        <w:numPr>
          <w:ilvl w:val="0"/>
          <w:numId w:val="13"/>
        </w:numPr>
        <w:shd w:val="clear" w:color="auto" w:fill="FFFFFF" w:themeFill="background1"/>
        <w:spacing w:after="0"/>
        <w:rPr>
          <w:rFonts w:eastAsia="Times New Roman" w:cs="Courier New"/>
          <w:lang w:eastAsia="fr-FR"/>
        </w:rPr>
      </w:pPr>
      <w:r>
        <w:rPr>
          <w:rFonts w:eastAsia="Times New Roman" w:cs="Courier New"/>
          <w:lang w:eastAsia="fr-FR"/>
        </w:rPr>
        <w:t xml:space="preserve">Pour pouvoir aller à la ligne dans une pop-up il faut concaténer : </w:t>
      </w:r>
      <w:r w:rsidRPr="00986CC8">
        <w:rPr>
          <w:rFonts w:eastAsia="Times New Roman" w:cs="Courier New"/>
          <w:lang w:eastAsia="fr-FR"/>
        </w:rPr>
        <w:t>"\r\n"</w:t>
      </w:r>
    </w:p>
    <w:p w14:paraId="4C1129D7" w14:textId="7A08DE7B" w:rsidR="00BF68A4" w:rsidRPr="000F02F0" w:rsidRDefault="005060BE">
      <w:pPr>
        <w:pStyle w:val="Titre1"/>
      </w:pPr>
      <w:bookmarkStart w:id="6" w:name="allons-y"/>
      <w:bookmarkEnd w:id="4"/>
      <w:r w:rsidRPr="000F02F0">
        <w:t>Allons-y</w:t>
      </w:r>
    </w:p>
    <w:p w14:paraId="2977F532" w14:textId="0176012A" w:rsidR="00BF68A4" w:rsidRPr="000F02F0" w:rsidRDefault="005060BE">
      <w:pPr>
        <w:pStyle w:val="Corpsdetexte"/>
      </w:pPr>
      <w:r w:rsidRPr="000F02F0">
        <w:t>A la fin</w:t>
      </w:r>
      <w:r w:rsidR="00A17392">
        <w:t xml:space="preserve"> du temps imparti</w:t>
      </w:r>
      <w:r w:rsidRPr="000F02F0">
        <w:t xml:space="preserve"> vous fournirez le projet au format zip qui respectera le format suivant : </w:t>
      </w:r>
      <w:r w:rsidR="00EC030F">
        <w:t>$</w:t>
      </w:r>
      <w:r w:rsidRPr="000F02F0">
        <w:t>NOM_</w:t>
      </w:r>
      <w:r w:rsidR="00EC030F">
        <w:t>$STAGE</w:t>
      </w:r>
      <w:r w:rsidRPr="000F02F0">
        <w:t>_JAVAAVA_TEST</w:t>
      </w:r>
      <w:r w:rsidR="00B92EE9">
        <w:t>_FIN</w:t>
      </w:r>
      <w:r w:rsidRPr="000F02F0">
        <w:t>.zip</w:t>
      </w:r>
    </w:p>
    <w:bookmarkEnd w:id="6"/>
    <w:p w14:paraId="43279A07" w14:textId="195A496D" w:rsidR="00EC030F" w:rsidRDefault="00EC030F">
      <w:pPr>
        <w:pStyle w:val="Corpsdetexte"/>
      </w:pPr>
    </w:p>
    <w:p w14:paraId="37BF890E" w14:textId="49F9A93D" w:rsidR="00986CC8" w:rsidRDefault="00986CC8">
      <w:pPr>
        <w:pStyle w:val="Corpsdetexte"/>
      </w:pPr>
    </w:p>
    <w:p w14:paraId="09DE6A1F" w14:textId="77777777" w:rsidR="00986CC8" w:rsidRDefault="00986CC8">
      <w:pPr>
        <w:pStyle w:val="Corpsdetexte"/>
      </w:pPr>
    </w:p>
    <w:p w14:paraId="711CC00B" w14:textId="5F45F1CE" w:rsidR="00F92413" w:rsidRDefault="00986CC8" w:rsidP="00986CC8">
      <w:pPr>
        <w:pStyle w:val="Corpsdetexte"/>
        <w:jc w:val="center"/>
      </w:pPr>
      <w:r>
        <w:rPr>
          <w:noProof/>
          <w:lang w:eastAsia="fr-FR"/>
        </w:rPr>
        <w:drawing>
          <wp:inline distT="0" distB="0" distL="0" distR="0" wp14:anchorId="4E7CEAFB" wp14:editId="252CE289">
            <wp:extent cx="4666209" cy="3105150"/>
            <wp:effectExtent l="0" t="0" r="1270" b="0"/>
            <wp:docPr id="3" name="Image 3" descr="C:\Users\kevin.ledeme\AppData\Local\Microsoft\Windows\INetCache\Content.Word\imag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kevin.ledeme\AppData\Local\Microsoft\Windows\INetCache\Content.Word\images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665" cy="3120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9241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3CDA26" w14:textId="77777777" w:rsidR="00EC7813" w:rsidRDefault="00EC7813">
      <w:pPr>
        <w:spacing w:after="0"/>
      </w:pPr>
      <w:r>
        <w:separator/>
      </w:r>
    </w:p>
  </w:endnote>
  <w:endnote w:type="continuationSeparator" w:id="0">
    <w:p w14:paraId="32F47E4C" w14:textId="77777777" w:rsidR="00EC7813" w:rsidRDefault="00EC78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AD7F73" w14:textId="77777777" w:rsidR="00EC7813" w:rsidRDefault="00EC7813">
      <w:r>
        <w:separator/>
      </w:r>
    </w:p>
  </w:footnote>
  <w:footnote w:type="continuationSeparator" w:id="0">
    <w:p w14:paraId="573FCAA7" w14:textId="77777777" w:rsidR="00EC7813" w:rsidRDefault="00EC78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E03CEE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16B0AC9"/>
    <w:multiLevelType w:val="hybridMultilevel"/>
    <w:tmpl w:val="28D862D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2F51D0"/>
    <w:multiLevelType w:val="hybridMultilevel"/>
    <w:tmpl w:val="92B8463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AE401"/>
    <w:multiLevelType w:val="multilevel"/>
    <w:tmpl w:val="55DA19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24A749F"/>
    <w:multiLevelType w:val="hybridMultilevel"/>
    <w:tmpl w:val="A784147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6E0E21"/>
    <w:multiLevelType w:val="hybridMultilevel"/>
    <w:tmpl w:val="517C8AC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80446F"/>
    <w:multiLevelType w:val="hybridMultilevel"/>
    <w:tmpl w:val="23584024"/>
    <w:lvl w:ilvl="0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D375775"/>
    <w:multiLevelType w:val="hybridMultilevel"/>
    <w:tmpl w:val="E52EBBB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AD727C"/>
    <w:multiLevelType w:val="hybridMultilevel"/>
    <w:tmpl w:val="C31CA11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315DCA"/>
    <w:multiLevelType w:val="multilevel"/>
    <w:tmpl w:val="B7A261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7F3A1AEC"/>
    <w:multiLevelType w:val="hybridMultilevel"/>
    <w:tmpl w:val="F59AD5A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9"/>
  </w:num>
  <w:num w:numId="5">
    <w:abstractNumId w:val="0"/>
  </w:num>
  <w:num w:numId="6">
    <w:abstractNumId w:val="4"/>
  </w:num>
  <w:num w:numId="7">
    <w:abstractNumId w:val="8"/>
  </w:num>
  <w:num w:numId="8">
    <w:abstractNumId w:val="1"/>
  </w:num>
  <w:num w:numId="9">
    <w:abstractNumId w:val="6"/>
  </w:num>
  <w:num w:numId="10">
    <w:abstractNumId w:val="10"/>
  </w:num>
  <w:num w:numId="11">
    <w:abstractNumId w:val="5"/>
  </w:num>
  <w:num w:numId="12">
    <w:abstractNumId w:val="7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fr-FR" w:vendorID="64" w:dllVersion="131078" w:nlCheck="1" w:checkStyle="0"/>
  <w:activeWritingStyle w:appName="MSWord" w:lang="en-US" w:vendorID="64" w:dllVersion="131078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7037"/>
    <w:rsid w:val="00044A66"/>
    <w:rsid w:val="000847F0"/>
    <w:rsid w:val="000F02F0"/>
    <w:rsid w:val="00125E6C"/>
    <w:rsid w:val="00140B11"/>
    <w:rsid w:val="00140C6E"/>
    <w:rsid w:val="00193299"/>
    <w:rsid w:val="0021532F"/>
    <w:rsid w:val="00230F26"/>
    <w:rsid w:val="00305B4C"/>
    <w:rsid w:val="003865D9"/>
    <w:rsid w:val="003C5FCD"/>
    <w:rsid w:val="003E1CEB"/>
    <w:rsid w:val="003F6A0F"/>
    <w:rsid w:val="00431024"/>
    <w:rsid w:val="004C4852"/>
    <w:rsid w:val="004E29B3"/>
    <w:rsid w:val="005060BE"/>
    <w:rsid w:val="005268A1"/>
    <w:rsid w:val="00581CB6"/>
    <w:rsid w:val="00590D07"/>
    <w:rsid w:val="005C2652"/>
    <w:rsid w:val="006004E1"/>
    <w:rsid w:val="006D32F6"/>
    <w:rsid w:val="00784D58"/>
    <w:rsid w:val="0080440F"/>
    <w:rsid w:val="00815DD1"/>
    <w:rsid w:val="008B0265"/>
    <w:rsid w:val="008D6863"/>
    <w:rsid w:val="00986CC8"/>
    <w:rsid w:val="00A00D33"/>
    <w:rsid w:val="00A0744F"/>
    <w:rsid w:val="00A17392"/>
    <w:rsid w:val="00A71BE5"/>
    <w:rsid w:val="00B86B75"/>
    <w:rsid w:val="00B92EE9"/>
    <w:rsid w:val="00BC48D5"/>
    <w:rsid w:val="00BC6700"/>
    <w:rsid w:val="00BF68A4"/>
    <w:rsid w:val="00C36279"/>
    <w:rsid w:val="00C509C0"/>
    <w:rsid w:val="00CD2E9C"/>
    <w:rsid w:val="00D62401"/>
    <w:rsid w:val="00E315A3"/>
    <w:rsid w:val="00EC030F"/>
    <w:rsid w:val="00EC7813"/>
    <w:rsid w:val="00F92413"/>
    <w:rsid w:val="00FB70D8"/>
    <w:rsid w:val="00FF7E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44D26"/>
  <w15:docId w15:val="{0DA728A6-CCB8-8646-AAF2-BA4A78351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fr-FR"/>
    </w:rPr>
  </w:style>
  <w:style w:type="paragraph" w:styleId="Titre1">
    <w:name w:val="heading 1"/>
    <w:basedOn w:val="Normal"/>
    <w:next w:val="Corpsdetexte"/>
    <w:link w:val="Titre1C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itre1Car">
    <w:name w:val="Titre 1 Car"/>
    <w:basedOn w:val="Policepardfaut"/>
    <w:link w:val="Titre1"/>
    <w:uiPriority w:val="9"/>
    <w:rsid w:val="004C4852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CorpsdetexteCar">
    <w:name w:val="Corps de texte Car"/>
    <w:basedOn w:val="Policepardfaut"/>
    <w:link w:val="Corpsdetexte"/>
    <w:rsid w:val="004C4852"/>
  </w:style>
  <w:style w:type="paragraph" w:styleId="Paragraphedeliste">
    <w:name w:val="List Paragraph"/>
    <w:basedOn w:val="Normal"/>
    <w:rsid w:val="00B92E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600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6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9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3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4</Pages>
  <Words>348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JAVA Avancé TEST Liste de Course (4H)</vt:lpstr>
    </vt:vector>
  </TitlesOfParts>
  <Company/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vancé TEST Liste de Course (4H)</dc:title>
  <dc:creator>SGC LEDEME; STAGE FS1 - CG90</dc:creator>
  <cp:keywords/>
  <cp:lastModifiedBy>LEDEME Kevin</cp:lastModifiedBy>
  <cp:revision>25</cp:revision>
  <dcterms:created xsi:type="dcterms:W3CDTF">2021-01-11T21:48:00Z</dcterms:created>
  <dcterms:modified xsi:type="dcterms:W3CDTF">2024-01-29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1/2021</vt:lpwstr>
  </property>
</Properties>
</file>